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>
      <w:pPr>
        <w:pStyle w:val="Author"/>
      </w:pPr>
      <w:r>
        <w:t>Author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125D58DE" w:rsidR="00B91680" w:rsidRDefault="00C917AD" w:rsidP="00C917AD">
      <w:pPr>
        <w:pStyle w:val="Correspondingauthorstext"/>
      </w:pPr>
      <w:r>
        <w:t xml:space="preserve">This is the </w:t>
      </w:r>
      <w:r w:rsidRPr="00C917AD">
        <w:t>Corresponding authors text</w:t>
      </w:r>
      <w:r w:rsidR="00000000"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98523E">
      <w:pPr>
        <w:pStyle w:val="BodyText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EB276" w14:textId="77777777" w:rsidR="001D1374" w:rsidRDefault="001D1374">
      <w:pPr>
        <w:spacing w:line="240" w:lineRule="auto"/>
      </w:pPr>
      <w:r>
        <w:separator/>
      </w:r>
    </w:p>
  </w:endnote>
  <w:endnote w:type="continuationSeparator" w:id="0">
    <w:p w14:paraId="086A0597" w14:textId="77777777" w:rsidR="001D1374" w:rsidRDefault="001D137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6EDFCD" w14:textId="77777777" w:rsidR="001D1374" w:rsidRDefault="001D1374">
      <w:r>
        <w:separator/>
      </w:r>
    </w:p>
  </w:footnote>
  <w:footnote w:type="continuationSeparator" w:id="0">
    <w:p w14:paraId="552B0075" w14:textId="77777777" w:rsidR="001D1374" w:rsidRDefault="001D13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66645"/>
    <w:rsid w:val="000C6D18"/>
    <w:rsid w:val="001106A9"/>
    <w:rsid w:val="001D1374"/>
    <w:rsid w:val="001E1202"/>
    <w:rsid w:val="001F4316"/>
    <w:rsid w:val="00201C9E"/>
    <w:rsid w:val="00287359"/>
    <w:rsid w:val="00333F7D"/>
    <w:rsid w:val="00370CD1"/>
    <w:rsid w:val="00467853"/>
    <w:rsid w:val="005A1DA5"/>
    <w:rsid w:val="006660F3"/>
    <w:rsid w:val="00734C27"/>
    <w:rsid w:val="00744C6A"/>
    <w:rsid w:val="007E4734"/>
    <w:rsid w:val="0083577F"/>
    <w:rsid w:val="008424E0"/>
    <w:rsid w:val="0098523E"/>
    <w:rsid w:val="00B91680"/>
    <w:rsid w:val="00C251E9"/>
    <w:rsid w:val="00C917AD"/>
    <w:rsid w:val="00CE620B"/>
    <w:rsid w:val="00D75772"/>
    <w:rsid w:val="00DE3232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23E"/>
    <w:pPr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8523E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01C9E"/>
    <w:pPr>
      <w:keepNext/>
      <w:keepLines/>
      <w:spacing w:before="480" w:after="24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01C9E"/>
    <w:pPr>
      <w:keepNext/>
      <w:keepLines/>
      <w:spacing w:before="240" w:after="240"/>
    </w:pPr>
    <w:rPr>
      <w:rFonts w:ascii="Times New Roman" w:hAnsi="Times New Roman"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467853"/>
    <w:pPr>
      <w:jc w:val="center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287359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98523E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  <w:style w:type="paragraph" w:customStyle="1" w:styleId="Correspondingauthorstext">
    <w:name w:val="Corresponding authors text"/>
    <w:basedOn w:val="Normal"/>
    <w:qFormat/>
    <w:rsid w:val="00C917AD"/>
    <w:pPr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157</Words>
  <Characters>9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Jesper Fischer Ehmsen</cp:lastModifiedBy>
  <cp:revision>8</cp:revision>
  <dcterms:created xsi:type="dcterms:W3CDTF">2023-08-02T09:40:00Z</dcterms:created>
  <dcterms:modified xsi:type="dcterms:W3CDTF">2023-08-03T1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